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1A339B" w14:textId="77777777" w:rsidR="00A0379A" w:rsidRDefault="00A46783" w:rsidP="0065071D">
      <w:pPr>
        <w:pStyle w:val="Title"/>
        <w:spacing w:after="4200"/>
      </w:pPr>
      <w:r w:rsidRPr="00753DAD">
        <w:t>Test</w:t>
      </w:r>
    </w:p>
    <w:p w14:paraId="2B3AC423" w14:textId="309322AA" w:rsidR="00A0379A" w:rsidRDefault="0065071D">
      <w:pPr>
        <w:pStyle w:val="Heading1"/>
      </w:pPr>
      <w:bookmarkStart w:id="0" w:name="horizon-europe-data-management-plan"/>
      <w:r>
        <w:t>Software Management Plan</w:t>
      </w:r>
    </w:p>
    <w:p w14:paraId="08832BE4" w14:textId="77777777" w:rsidR="00A0379A" w:rsidRDefault="00A46783" w:rsidP="00753DAD">
      <w:pPr>
        <w:pStyle w:val="Date"/>
      </w:pPr>
      <w:r>
        <w:br/>
        <w:t>14 Mar 2022</w:t>
      </w:r>
      <w:r>
        <w:br/>
      </w:r>
      <w:r>
        <w:br/>
      </w:r>
    </w:p>
    <w:p w14:paraId="379E11F8" w14:textId="77777777" w:rsidR="00A0379A" w:rsidRDefault="00A46783" w:rsidP="0065071D">
      <w:pPr>
        <w:pStyle w:val="Heading2"/>
        <w:ind w:left="576" w:hanging="576"/>
      </w:pPr>
      <w:bookmarkStart w:id="1" w:name="history-of-changes"/>
      <w:r>
        <w:lastRenderedPageBreak/>
        <w:t>History of chang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95"/>
        <w:gridCol w:w="2024"/>
        <w:gridCol w:w="3149"/>
      </w:tblGrid>
      <w:tr w:rsidR="00D85931" w14:paraId="626E9388" w14:textId="77777777" w:rsidTr="00305C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3CD2DCA" w14:textId="77777777" w:rsidR="00D85931" w:rsidRDefault="00D85931" w:rsidP="00305CBB">
            <w:pPr>
              <w:pStyle w:val="Compact"/>
            </w:pPr>
            <w:r>
              <w:t>Version</w:t>
            </w:r>
          </w:p>
        </w:tc>
        <w:tc>
          <w:tcPr>
            <w:tcW w:w="0" w:type="auto"/>
          </w:tcPr>
          <w:p w14:paraId="41625814" w14:textId="77777777" w:rsidR="00D85931" w:rsidRDefault="00D85931" w:rsidP="00305CBB">
            <w:pPr>
              <w:pStyle w:val="Compact"/>
            </w:pPr>
            <w:r>
              <w:t>Publication date</w:t>
            </w:r>
          </w:p>
        </w:tc>
        <w:tc>
          <w:tcPr>
            <w:tcW w:w="0" w:type="auto"/>
          </w:tcPr>
          <w:p w14:paraId="74D9CBDB" w14:textId="77777777" w:rsidR="00D85931" w:rsidRDefault="00D85931" w:rsidP="00305CBB">
            <w:pPr>
              <w:pStyle w:val="Compact"/>
            </w:pPr>
            <w:r>
              <w:t>Changes</w:t>
            </w:r>
          </w:p>
        </w:tc>
      </w:tr>
      <w:tr w:rsidR="00D85931" w14:paraId="2FF6138D" w14:textId="77777777" w:rsidTr="00305CBB">
        <w:tc>
          <w:tcPr>
            <w:tcW w:w="0" w:type="auto"/>
          </w:tcPr>
          <w:p w14:paraId="471EB5BA" w14:textId="77777777" w:rsidR="00D85931" w:rsidRDefault="00D85931" w:rsidP="00305CBB">
            <w:pPr>
              <w:pStyle w:val="Compact"/>
            </w:pPr>
            <w:r>
              <w:t>Version 2</w:t>
            </w:r>
          </w:p>
        </w:tc>
        <w:tc>
          <w:tcPr>
            <w:tcW w:w="0" w:type="auto"/>
          </w:tcPr>
          <w:p w14:paraId="002E7AF0" w14:textId="77777777" w:rsidR="00D85931" w:rsidRDefault="00D85931" w:rsidP="00305CBB">
            <w:pPr>
              <w:pStyle w:val="Compact"/>
            </w:pPr>
            <w:r>
              <w:t>14 Mar 2022</w:t>
            </w:r>
          </w:p>
        </w:tc>
        <w:tc>
          <w:tcPr>
            <w:tcW w:w="0" w:type="auto"/>
          </w:tcPr>
          <w:p w14:paraId="122EFEEA" w14:textId="77777777" w:rsidR="00D85931" w:rsidRDefault="00D85931" w:rsidP="00305CBB">
            <w:pPr>
              <w:pStyle w:val="Compact"/>
            </w:pPr>
            <w:r>
              <w:t>Another version for example</w:t>
            </w:r>
          </w:p>
        </w:tc>
      </w:tr>
      <w:tr w:rsidR="00D85931" w14:paraId="09EB3AF0" w14:textId="77777777" w:rsidTr="00305CBB">
        <w:tc>
          <w:tcPr>
            <w:tcW w:w="0" w:type="auto"/>
          </w:tcPr>
          <w:p w14:paraId="0E58E771" w14:textId="77777777" w:rsidR="00D85931" w:rsidRDefault="00D85931" w:rsidP="00305CBB">
            <w:pPr>
              <w:pStyle w:val="Compact"/>
            </w:pPr>
            <w:r>
              <w:t>Version 1</w:t>
            </w:r>
          </w:p>
        </w:tc>
        <w:tc>
          <w:tcPr>
            <w:tcW w:w="0" w:type="auto"/>
          </w:tcPr>
          <w:p w14:paraId="03B3903A" w14:textId="77777777" w:rsidR="00D85931" w:rsidRDefault="00D85931" w:rsidP="00305CBB">
            <w:pPr>
              <w:pStyle w:val="Compact"/>
            </w:pPr>
            <w:r>
              <w:t>14 Mar 2022</w:t>
            </w:r>
          </w:p>
        </w:tc>
        <w:tc>
          <w:tcPr>
            <w:tcW w:w="0" w:type="auto"/>
          </w:tcPr>
          <w:p w14:paraId="1AB0C110" w14:textId="77777777" w:rsidR="00D85931" w:rsidRDefault="00D85931" w:rsidP="00305CBB">
            <w:pPr>
              <w:pStyle w:val="Compact"/>
            </w:pPr>
            <w:r>
              <w:t>This is example of a version</w:t>
            </w:r>
          </w:p>
        </w:tc>
      </w:tr>
    </w:tbl>
    <w:tbl>
      <w:tblPr>
        <w:tblW w:w="5000" w:type="pct"/>
        <w:tblLook w:val="04A0" w:firstRow="1" w:lastRow="0" w:firstColumn="1" w:lastColumn="0" w:noHBand="0" w:noVBand="1"/>
      </w:tblPr>
      <w:tblGrid>
        <w:gridCol w:w="1847"/>
        <w:gridCol w:w="2908"/>
        <w:gridCol w:w="4867"/>
      </w:tblGrid>
      <w:tr w:rsidR="00A0379A" w14:paraId="3FA2C4A8" w14:textId="77777777" w:rsidTr="00030C45">
        <w:tc>
          <w:tcPr>
            <w:tcW w:w="960" w:type="pct"/>
          </w:tcPr>
          <w:p w14:paraId="462423BF" w14:textId="01118375" w:rsidR="00A0379A" w:rsidRDefault="00A0379A">
            <w:pPr>
              <w:pStyle w:val="Compact"/>
            </w:pPr>
          </w:p>
        </w:tc>
        <w:tc>
          <w:tcPr>
            <w:tcW w:w="1511" w:type="pct"/>
          </w:tcPr>
          <w:p w14:paraId="737C2941" w14:textId="55679023" w:rsidR="00A0379A" w:rsidRDefault="00A0379A">
            <w:pPr>
              <w:pStyle w:val="Compact"/>
            </w:pPr>
          </w:p>
        </w:tc>
        <w:tc>
          <w:tcPr>
            <w:tcW w:w="2529" w:type="pct"/>
          </w:tcPr>
          <w:p w14:paraId="7D479EC4" w14:textId="4DA8879E" w:rsidR="00A0379A" w:rsidRDefault="00A0379A">
            <w:pPr>
              <w:pStyle w:val="Compact"/>
            </w:pPr>
          </w:p>
        </w:tc>
      </w:tr>
      <w:tr w:rsidR="00A0379A" w14:paraId="73A83730" w14:textId="77777777" w:rsidTr="00030C45">
        <w:tc>
          <w:tcPr>
            <w:tcW w:w="960" w:type="pct"/>
          </w:tcPr>
          <w:p w14:paraId="625F39D2" w14:textId="6A41BAAA" w:rsidR="00A0379A" w:rsidRDefault="00A0379A">
            <w:pPr>
              <w:pStyle w:val="Compact"/>
            </w:pPr>
          </w:p>
        </w:tc>
        <w:tc>
          <w:tcPr>
            <w:tcW w:w="1511" w:type="pct"/>
          </w:tcPr>
          <w:p w14:paraId="7A3A107E" w14:textId="7360F91D" w:rsidR="00A0379A" w:rsidRDefault="00A0379A">
            <w:pPr>
              <w:pStyle w:val="Compact"/>
            </w:pPr>
          </w:p>
        </w:tc>
        <w:tc>
          <w:tcPr>
            <w:tcW w:w="2529" w:type="pct"/>
          </w:tcPr>
          <w:p w14:paraId="20979E7F" w14:textId="17ECD2D5" w:rsidR="00A0379A" w:rsidRDefault="00A0379A">
            <w:pPr>
              <w:pStyle w:val="Compact"/>
            </w:pPr>
          </w:p>
        </w:tc>
      </w:tr>
      <w:tr w:rsidR="00A0379A" w14:paraId="3DBD0913" w14:textId="77777777" w:rsidTr="00030C45">
        <w:tc>
          <w:tcPr>
            <w:tcW w:w="960" w:type="pct"/>
          </w:tcPr>
          <w:p w14:paraId="175A3077" w14:textId="5F04CBAC" w:rsidR="00A0379A" w:rsidRDefault="00A0379A">
            <w:pPr>
              <w:pStyle w:val="Compact"/>
            </w:pPr>
          </w:p>
        </w:tc>
        <w:tc>
          <w:tcPr>
            <w:tcW w:w="1511" w:type="pct"/>
          </w:tcPr>
          <w:p w14:paraId="7A01FACD" w14:textId="686AA9E6" w:rsidR="00A0379A" w:rsidRDefault="00A0379A">
            <w:pPr>
              <w:pStyle w:val="Compact"/>
            </w:pPr>
          </w:p>
        </w:tc>
        <w:tc>
          <w:tcPr>
            <w:tcW w:w="2529" w:type="pct"/>
          </w:tcPr>
          <w:p w14:paraId="38FF85CE" w14:textId="76A30E5B" w:rsidR="00A0379A" w:rsidRDefault="00A0379A">
            <w:pPr>
              <w:pStyle w:val="Compact"/>
            </w:pPr>
          </w:p>
        </w:tc>
      </w:tr>
    </w:tbl>
    <w:p w14:paraId="1812048F" w14:textId="69C761FD" w:rsidR="00A0379A" w:rsidRDefault="0065071D" w:rsidP="0065071D">
      <w:pPr>
        <w:pStyle w:val="Heading2"/>
      </w:pPr>
      <w:bookmarkStart w:id="2" w:name="contributors"/>
      <w:bookmarkStart w:id="3" w:name="dmp-contributors"/>
      <w:bookmarkEnd w:id="1"/>
      <w:r>
        <w:lastRenderedPageBreak/>
        <w:t>Heading 2</w:t>
      </w:r>
    </w:p>
    <w:p w14:paraId="75E0749B" w14:textId="3506668E" w:rsidR="0065071D" w:rsidRDefault="0065071D" w:rsidP="0065071D">
      <w:pPr>
        <w:pStyle w:val="Heading3"/>
      </w:pPr>
      <w:bookmarkStart w:id="4" w:name="data-summary"/>
      <w:bookmarkStart w:id="5" w:name="sec-data-summary"/>
      <w:bookmarkStart w:id="6" w:name="dmp-content"/>
      <w:bookmarkEnd w:id="2"/>
      <w:bookmarkEnd w:id="3"/>
      <w:r>
        <w:t>Heading 3</w:t>
      </w:r>
    </w:p>
    <w:p w14:paraId="7D9D702E" w14:textId="3815960B" w:rsidR="0065071D" w:rsidRDefault="0065071D" w:rsidP="0065071D">
      <w:pPr>
        <w:pStyle w:val="Heading4"/>
      </w:pPr>
      <w:r>
        <w:t>Heading 4</w:t>
      </w:r>
    </w:p>
    <w:p w14:paraId="75ABD290" w14:textId="658C5F3D" w:rsidR="0065071D" w:rsidRPr="0065071D" w:rsidRDefault="0065071D" w:rsidP="0065071D">
      <w:pPr>
        <w:pStyle w:val="Heading5"/>
      </w:pPr>
      <w:r>
        <w:t>Heading 5</w:t>
      </w:r>
    </w:p>
    <w:p w14:paraId="51A07262" w14:textId="2CD11758" w:rsidR="00A0379A" w:rsidRDefault="00A0379A">
      <w:pPr>
        <w:pStyle w:val="Heading4"/>
      </w:pPr>
      <w:bookmarkStart w:id="7" w:name="re-used-datasets"/>
      <w:bookmarkStart w:id="8" w:name="q-data-summary"/>
    </w:p>
    <w:bookmarkEnd w:id="0"/>
    <w:bookmarkEnd w:id="4"/>
    <w:bookmarkEnd w:id="5"/>
    <w:bookmarkEnd w:id="6"/>
    <w:bookmarkEnd w:id="7"/>
    <w:bookmarkEnd w:id="8"/>
    <w:p w14:paraId="3BDC2DD7" w14:textId="328D9765" w:rsidR="00A0379A" w:rsidRDefault="00A0379A">
      <w:pPr>
        <w:pStyle w:val="BodyText"/>
      </w:pPr>
    </w:p>
    <w:sectPr w:rsidR="00A0379A" w:rsidSect="00646003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608" w:right="1417" w:bottom="1417" w:left="1417" w:header="708" w:footer="708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C57917" w14:textId="77777777" w:rsidR="00F07C98" w:rsidRDefault="00F07C98">
      <w:pPr>
        <w:spacing w:after="0"/>
      </w:pPr>
      <w:r>
        <w:separator/>
      </w:r>
    </w:p>
  </w:endnote>
  <w:endnote w:type="continuationSeparator" w:id="0">
    <w:p w14:paraId="13E88104" w14:textId="77777777" w:rsidR="00F07C98" w:rsidRDefault="00F07C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BEFB09" w14:textId="2975F960" w:rsidR="00C4259F" w:rsidRDefault="00A46783" w:rsidP="005B33A9">
    <w:pPr>
      <w:pStyle w:val="Footer"/>
      <w:pBdr>
        <w:top w:val="single" w:sz="4" w:space="5" w:color="auto"/>
      </w:pBdr>
    </w:pP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fldChar w:fldCharType="end"/>
    </w:r>
    <w:r>
      <w:t xml:space="preserve"> / </w:t>
    </w:r>
    <w:fldSimple w:instr=" NUMPAGES   \* MERGEFORMAT ">
      <w:r>
        <w:rPr>
          <w:noProof/>
        </w:rPr>
        <w:t>16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D9F91D" w14:textId="3F6E2550" w:rsidR="00753DAD" w:rsidRDefault="00753DAD" w:rsidP="00753DAD">
    <w:pPr>
      <w:pStyle w:val="Footer"/>
      <w:tabs>
        <w:tab w:val="clear" w:pos="4536"/>
        <w:tab w:val="center" w:pos="382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CD713D" w14:textId="77777777" w:rsidR="00F07C98" w:rsidRDefault="00F07C98">
      <w:r>
        <w:separator/>
      </w:r>
    </w:p>
  </w:footnote>
  <w:footnote w:type="continuationSeparator" w:id="0">
    <w:p w14:paraId="39D4CC89" w14:textId="77777777" w:rsidR="00F07C98" w:rsidRDefault="00F07C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597F07" w14:textId="34B3EE95" w:rsidR="00C4259F" w:rsidRDefault="0065071D" w:rsidP="007C19C3">
    <w:pPr>
      <w:pStyle w:val="Header"/>
      <w:pBdr>
        <w:bottom w:val="single" w:sz="4" w:space="4" w:color="auto"/>
      </w:pBdr>
      <w:tabs>
        <w:tab w:val="clear" w:pos="9072"/>
        <w:tab w:val="right" w:pos="9356"/>
      </w:tabs>
    </w:pPr>
    <w:r>
      <w:t>Software Management Plan</w:t>
    </w:r>
    <w:r w:rsidR="00A46783">
      <w:tab/>
    </w:r>
    <w:r w:rsidR="00A46783">
      <w:tab/>
    </w:r>
    <w:sdt>
      <w:sdtPr>
        <w:alias w:val="Název"/>
        <w:tag w:val=""/>
        <w:id w:val="1545787097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A24500">
          <w:t>Test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BF27DC" w14:textId="2E0383E6" w:rsidR="00C4259F" w:rsidRDefault="00C4259F" w:rsidP="005B33A9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C30AB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3E66E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8F00F30"/>
    <w:multiLevelType w:val="multilevel"/>
    <w:tmpl w:val="2D1E36A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B1911F7"/>
    <w:multiLevelType w:val="multilevel"/>
    <w:tmpl w:val="0405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349328B1"/>
    <w:multiLevelType w:val="multilevel"/>
    <w:tmpl w:val="0809001D"/>
    <w:styleLink w:val="CurrentList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D4B185A"/>
    <w:multiLevelType w:val="hybridMultilevel"/>
    <w:tmpl w:val="E0FCA4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A61233"/>
    <w:multiLevelType w:val="multilevel"/>
    <w:tmpl w:val="2D1E36AC"/>
    <w:styleLink w:val="CurrentList3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5A176CFF"/>
    <w:multiLevelType w:val="multilevel"/>
    <w:tmpl w:val="08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6FFA1C3B"/>
    <w:multiLevelType w:val="multilevel"/>
    <w:tmpl w:val="0809001D"/>
    <w:styleLink w:val="CurrentList5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7CC7252F"/>
    <w:multiLevelType w:val="multilevel"/>
    <w:tmpl w:val="2D1E36AC"/>
    <w:styleLink w:val="CurrentList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1679381959">
    <w:abstractNumId w:val="0"/>
  </w:num>
  <w:num w:numId="2" w16cid:durableId="35591626">
    <w:abstractNumId w:val="0"/>
  </w:num>
  <w:num w:numId="3" w16cid:durableId="2008510672">
    <w:abstractNumId w:val="1"/>
  </w:num>
  <w:num w:numId="4" w16cid:durableId="2042198856">
    <w:abstractNumId w:val="1"/>
  </w:num>
  <w:num w:numId="5" w16cid:durableId="1512912598">
    <w:abstractNumId w:val="5"/>
  </w:num>
  <w:num w:numId="6" w16cid:durableId="1733038440">
    <w:abstractNumId w:val="2"/>
  </w:num>
  <w:num w:numId="7" w16cid:durableId="2061588323">
    <w:abstractNumId w:val="3"/>
  </w:num>
  <w:num w:numId="8" w16cid:durableId="1717661969">
    <w:abstractNumId w:val="7"/>
  </w:num>
  <w:num w:numId="9" w16cid:durableId="1069497521">
    <w:abstractNumId w:val="9"/>
  </w:num>
  <w:num w:numId="10" w16cid:durableId="1551840622">
    <w:abstractNumId w:val="6"/>
  </w:num>
  <w:num w:numId="11" w16cid:durableId="704716252">
    <w:abstractNumId w:val="4"/>
  </w:num>
  <w:num w:numId="12" w16cid:durableId="3607909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0379A"/>
    <w:rsid w:val="00030C45"/>
    <w:rsid w:val="00132CA5"/>
    <w:rsid w:val="00465AC6"/>
    <w:rsid w:val="0065071D"/>
    <w:rsid w:val="00753DAD"/>
    <w:rsid w:val="007C19C3"/>
    <w:rsid w:val="00805DA0"/>
    <w:rsid w:val="00A0379A"/>
    <w:rsid w:val="00A24500"/>
    <w:rsid w:val="00A46783"/>
    <w:rsid w:val="00A557E6"/>
    <w:rsid w:val="00B06283"/>
    <w:rsid w:val="00C4259F"/>
    <w:rsid w:val="00CC61AF"/>
    <w:rsid w:val="00D44997"/>
    <w:rsid w:val="00D85931"/>
    <w:rsid w:val="00E075E0"/>
    <w:rsid w:val="00F07C9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B7315CC"/>
  <w15:docId w15:val="{06795E69-A135-42B9-B10A-B3E04ADB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5071D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5071D"/>
    <w:pPr>
      <w:keepNext/>
      <w:keepLines/>
      <w:pageBreakBefore/>
      <w:spacing w:before="200" w:after="240"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5071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F497D" w:themeColor="text2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5071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1F497D" w:themeColor="text2"/>
      <w:sz w:val="28"/>
    </w:rPr>
  </w:style>
  <w:style w:type="paragraph" w:styleId="Heading5">
    <w:name w:val="heading 5"/>
    <w:basedOn w:val="Normal"/>
    <w:next w:val="BodyText"/>
    <w:uiPriority w:val="9"/>
    <w:unhideWhenUsed/>
    <w:qFormat/>
    <w:rsid w:val="0065071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6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6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6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6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2450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2450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53DAD"/>
    <w:pPr>
      <w:keepNext/>
      <w:keepLines/>
      <w:spacing w:before="1200" w:after="5400"/>
      <w:jc w:val="center"/>
    </w:pPr>
    <w:rPr>
      <w:rFonts w:eastAsiaTheme="majorEastAsia" w:cstheme="majorBidi"/>
      <w:b/>
      <w:bCs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465AC6"/>
    <w:pPr>
      <w:keepNext/>
      <w:keepLines/>
      <w:spacing w:before="48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132CA5"/>
    <w:tblPr>
      <w:jc w:val="center"/>
      <w:tblInd w:w="0" w:type="dxa"/>
      <w:tblBorders>
        <w:insideH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57" w:type="dxa"/>
        <w:bottom w:w="57" w:type="dxa"/>
      </w:tcMar>
    </w:tcPr>
    <w:tblStylePr w:type="firstRow">
      <w:rPr>
        <w:b/>
      </w:rPr>
      <w:tblPr/>
      <w:tcPr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A20F65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20F65"/>
  </w:style>
  <w:style w:type="paragraph" w:styleId="Footer">
    <w:name w:val="footer"/>
    <w:basedOn w:val="Normal"/>
    <w:link w:val="FooterChar"/>
    <w:unhideWhenUsed/>
    <w:rsid w:val="00A20F65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20F65"/>
  </w:style>
  <w:style w:type="character" w:styleId="PlaceholderText">
    <w:name w:val="Placeholder Text"/>
    <w:basedOn w:val="DefaultParagraphFont"/>
    <w:semiHidden/>
    <w:rsid w:val="00646003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753DAD"/>
    <w:rPr>
      <w:color w:val="605E5C"/>
      <w:shd w:val="clear" w:color="auto" w:fill="E1DFDD"/>
    </w:rPr>
  </w:style>
  <w:style w:type="table" w:styleId="GridTable1Light">
    <w:name w:val="Grid Table 1 Light"/>
    <w:basedOn w:val="TableNormal"/>
    <w:rsid w:val="00465AC6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adpis1">
    <w:name w:val="Nadpis 1"/>
    <w:basedOn w:val="Normal"/>
    <w:rsid w:val="0065071D"/>
    <w:pPr>
      <w:numPr>
        <w:numId w:val="7"/>
      </w:numPr>
    </w:pPr>
  </w:style>
  <w:style w:type="paragraph" w:customStyle="1" w:styleId="Nadpis2">
    <w:name w:val="Nadpis 2"/>
    <w:basedOn w:val="Normal"/>
    <w:rsid w:val="0065071D"/>
    <w:pPr>
      <w:numPr>
        <w:ilvl w:val="1"/>
        <w:numId w:val="7"/>
      </w:numPr>
    </w:pPr>
  </w:style>
  <w:style w:type="paragraph" w:customStyle="1" w:styleId="Nadpis3">
    <w:name w:val="Nadpis 3"/>
    <w:basedOn w:val="Normal"/>
    <w:rsid w:val="0065071D"/>
    <w:pPr>
      <w:numPr>
        <w:ilvl w:val="2"/>
        <w:numId w:val="7"/>
      </w:numPr>
    </w:pPr>
  </w:style>
  <w:style w:type="paragraph" w:customStyle="1" w:styleId="Nadpis4">
    <w:name w:val="Nadpis 4"/>
    <w:basedOn w:val="Normal"/>
    <w:rsid w:val="0065071D"/>
    <w:pPr>
      <w:numPr>
        <w:ilvl w:val="3"/>
        <w:numId w:val="7"/>
      </w:numPr>
    </w:pPr>
  </w:style>
  <w:style w:type="paragraph" w:customStyle="1" w:styleId="Nadpis5">
    <w:name w:val="Nadpis 5"/>
    <w:basedOn w:val="Normal"/>
    <w:rsid w:val="0065071D"/>
    <w:pPr>
      <w:numPr>
        <w:ilvl w:val="4"/>
        <w:numId w:val="7"/>
      </w:numPr>
    </w:pPr>
  </w:style>
  <w:style w:type="paragraph" w:customStyle="1" w:styleId="Nadpis6">
    <w:name w:val="Nadpis 6"/>
    <w:basedOn w:val="Normal"/>
    <w:rsid w:val="0065071D"/>
    <w:pPr>
      <w:numPr>
        <w:ilvl w:val="5"/>
        <w:numId w:val="7"/>
      </w:numPr>
    </w:pPr>
  </w:style>
  <w:style w:type="paragraph" w:customStyle="1" w:styleId="Nadpis7">
    <w:name w:val="Nadpis 7"/>
    <w:basedOn w:val="Normal"/>
    <w:rsid w:val="0065071D"/>
    <w:pPr>
      <w:numPr>
        <w:ilvl w:val="6"/>
        <w:numId w:val="7"/>
      </w:numPr>
    </w:pPr>
  </w:style>
  <w:style w:type="paragraph" w:customStyle="1" w:styleId="Nadpis8">
    <w:name w:val="Nadpis 8"/>
    <w:basedOn w:val="Normal"/>
    <w:rsid w:val="0065071D"/>
    <w:pPr>
      <w:numPr>
        <w:ilvl w:val="7"/>
        <w:numId w:val="7"/>
      </w:numPr>
    </w:pPr>
  </w:style>
  <w:style w:type="paragraph" w:customStyle="1" w:styleId="Nadpis9">
    <w:name w:val="Nadpis 9"/>
    <w:basedOn w:val="Normal"/>
    <w:rsid w:val="0065071D"/>
    <w:pPr>
      <w:numPr>
        <w:ilvl w:val="8"/>
        <w:numId w:val="7"/>
      </w:numPr>
    </w:pPr>
  </w:style>
  <w:style w:type="numbering" w:customStyle="1" w:styleId="CurrentList1">
    <w:name w:val="Current List1"/>
    <w:uiPriority w:val="99"/>
    <w:rsid w:val="0065071D"/>
    <w:pPr>
      <w:numPr>
        <w:numId w:val="8"/>
      </w:numPr>
    </w:pPr>
  </w:style>
  <w:style w:type="numbering" w:customStyle="1" w:styleId="CurrentList2">
    <w:name w:val="Current List2"/>
    <w:uiPriority w:val="99"/>
    <w:rsid w:val="0065071D"/>
    <w:pPr>
      <w:numPr>
        <w:numId w:val="9"/>
      </w:numPr>
    </w:pPr>
  </w:style>
  <w:style w:type="numbering" w:customStyle="1" w:styleId="CurrentList3">
    <w:name w:val="Current List3"/>
    <w:uiPriority w:val="99"/>
    <w:rsid w:val="0065071D"/>
    <w:pPr>
      <w:numPr>
        <w:numId w:val="10"/>
      </w:numPr>
    </w:pPr>
  </w:style>
  <w:style w:type="numbering" w:customStyle="1" w:styleId="CurrentList4">
    <w:name w:val="Current List4"/>
    <w:uiPriority w:val="99"/>
    <w:rsid w:val="0065071D"/>
    <w:pPr>
      <w:numPr>
        <w:numId w:val="11"/>
      </w:numPr>
    </w:pPr>
  </w:style>
  <w:style w:type="numbering" w:customStyle="1" w:styleId="CurrentList5">
    <w:name w:val="Current List5"/>
    <w:uiPriority w:val="99"/>
    <w:rsid w:val="0065071D"/>
    <w:pPr>
      <w:numPr>
        <w:numId w:val="1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443830-9803-4DE6-8C98-3D4464A630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38</Words>
  <Characters>217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Test</vt:lpstr>
      <vt:lpstr>Test</vt:lpstr>
    </vt:vector>
  </TitlesOfParts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cp:lastModifiedBy>Marek Suchánek</cp:lastModifiedBy>
  <cp:revision>7</cp:revision>
  <dcterms:created xsi:type="dcterms:W3CDTF">2022-03-14T09:36:00Z</dcterms:created>
  <dcterms:modified xsi:type="dcterms:W3CDTF">2025-01-21T14:28:00Z</dcterms:modified>
  <dc:language>en</dc:language>
</cp:coreProperties>
</file>